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Buenos</w:t>
      </w:r>
      <w:r>
        <w:t xml:space="preserve"> </w:t>
      </w:r>
      <w:r>
        <w:t xml:space="preserve">Aires,</w:t>
      </w:r>
      <w:r>
        <w:t xml:space="preserve"> </w:t>
      </w:r>
      <w:r>
        <w:t xml:space="preserve">Argentina</w:t>
      </w:r>
    </w:p>
    <w:bookmarkStart w:id="25" w:name="X91ef9f11482f1529be18fb5a85c7ac1b4680154"/>
    <w:p>
      <w:pPr>
        <w:pStyle w:val="Heading1"/>
      </w:pPr>
      <w:r>
        <w:t xml:space="preserve">Cover Letter for Computer Engineer Position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enthusiastic interest in the Computer Engineer position at [Company Name] in Buenos Aires, Argentina. As a highly skilled and motivated professional with over [X years] of experience in software development, system architecture, and cutting-edge technology solutions, I am eager to contribute my expertise to a dynamic organization like yours. This opportunity aligns perfectly with my career goals and passion for innovation, particularly within the thriving tech ecosystem of Argentina Buenos Aires.</w:t>
      </w:r>
    </w:p>
    <w:bookmarkStart w:id="20" w:name="Xcacb59e102f80d48f096f2fb1b748678c5a88cf"/>
    <w:p>
      <w:pPr>
        <w:pStyle w:val="Heading2"/>
      </w:pPr>
      <w:r>
        <w:t xml:space="preserve">Why Buenos Aires? A Hub for Technological Innovation</w:t>
      </w:r>
    </w:p>
    <w:p>
      <w:pPr>
        <w:pStyle w:val="FirstParagraph"/>
      </w:pPr>
      <w:r>
        <w:t xml:space="preserve">Argentina Buenos Aires has long been a beacon of creativity, culture, and technological advancement in South America. The city’s growing startup scene, coupled with its rich academic institutions and forward-thinking industries, creates an environment where Computer Engineers can thrive. As someone who deeply respects the intersection of technology and human progress, I am particularly drawn to the opportunity to work in a city that values innovation as much as I do.</w:t>
      </w:r>
    </w:p>
    <w:p>
      <w:pPr>
        <w:pStyle w:val="BodyText"/>
      </w:pPr>
      <w:r>
        <w:t xml:space="preserve">Buenos Aires is home to numerous tech hubs, research centers, and collaborative spaces that foster cutting-edge solutions. Companies operating here often prioritize agility, scalability, and sustainability—principles I have consistently applied throughout my career. My background in [specific technologies or projects] has equipped me with the tools to excel in such an environment while contributing meaningfully to your team’s objectives.</w:t>
      </w:r>
    </w:p>
    <w:bookmarkEnd w:id="20"/>
    <w:bookmarkStart w:id="21" w:name="my-background-as-a-computer-engineer"/>
    <w:p>
      <w:pPr>
        <w:pStyle w:val="Heading2"/>
      </w:pPr>
      <w:r>
        <w:t xml:space="preserve">My Background as a Computer Engineer</w:t>
      </w:r>
    </w:p>
    <w:p>
      <w:pPr>
        <w:pStyle w:val="FirstParagraph"/>
      </w:pPr>
      <w:r>
        <w:t xml:space="preserve">As a Computer Engineer, I have dedicated my career to designing, developing, and optimizing systems that drive efficiency and innovation. My expertise spans software development, hardware integration, network infrastructure management, and data analytics—skills I have refined through both academic training and hands-on experience. At [Previous Company/Organization], I led the development of [specific project or solution], which improved system performance by [X]% while reducing operational costs by [Y]%. This achievement not only demonstrated my technical proficiency but also my ability to deliver results in high-pressure environments.</w:t>
      </w:r>
    </w:p>
    <w:p>
      <w:pPr>
        <w:pStyle w:val="BodyText"/>
      </w:pPr>
      <w:r>
        <w:t xml:space="preserve">My work has often involved bridging the gap between theoretical concepts and practical applications. For instance, during my tenure at [Previous Company], I designed a custom algorithm that streamlined data processing for a client’s logistics platform, resulting in faster decision-making and enhanced user satisfaction. Such experiences have solidified my belief that technology is not just about solving problems but about creating value for people and organizations alike.</w:t>
      </w:r>
    </w:p>
    <w:bookmarkEnd w:id="21"/>
    <w:bookmarkStart w:id="22" w:name="X2e2e47ec50270836f81de3daf514b2775242f2e"/>
    <w:p>
      <w:pPr>
        <w:pStyle w:val="Heading2"/>
      </w:pPr>
      <w:r>
        <w:t xml:space="preserve">Adapting to Argentina Buenos Aires’ Unique Challenges</w:t>
      </w:r>
    </w:p>
    <w:p>
      <w:pPr>
        <w:pStyle w:val="FirstParagraph"/>
      </w:pPr>
      <w:r>
        <w:t xml:space="preserve">Working in Buenos Aires presents unique opportunities and challenges, from navigating a rapidly evolving market to addressing the specific needs of a diverse user base. I have always prided myself on my ability to adapt and innovate under varying conditions. For example, during my time working on [specific project], I collaborated with teams across multiple time zones, ensuring seamless communication and alignment despite logistical hurdles. This experience has prepared me to thrive in Argentina Buenos Aires’ fast-paced and culturally rich professional landscape.</w:t>
      </w:r>
    </w:p>
    <w:p>
      <w:pPr>
        <w:pStyle w:val="BodyText"/>
      </w:pPr>
      <w:r>
        <w:t xml:space="preserve">Moreover, I understand the importance of cultural sensitivity in a globalized world. My ability to work effectively with diverse teams and my fluency in [language, if applicable] have allowed me to contribute meaningfully to international projects. In Buenos Aires, where collaboration often transcends borders, I am confident that my communication skills and technical acumen will enable me to make an immediate impact.</w:t>
      </w:r>
    </w:p>
    <w:bookmarkEnd w:id="22"/>
    <w:bookmarkStart w:id="23" w:name="why-company-name-a-perfect-match"/>
    <w:p>
      <w:pPr>
        <w:pStyle w:val="Heading2"/>
      </w:pPr>
      <w:r>
        <w:t xml:space="preserve">Why [Company Name]? A Perfect Match</w:t>
      </w:r>
    </w:p>
    <w:p>
      <w:pPr>
        <w:pStyle w:val="FirstParagraph"/>
      </w:pPr>
      <w:r>
        <w:t xml:space="preserve">[Company Name] stands out as a leader in [specific industry or field], and I am particularly impressed by your commitment to [specific value, e.g., "sustainable technology", "user-centric design", or "innovation in AI"]. This alignment with my own professional values makes me eager to contribute my skills to your team. I have followed your recent projects, such as [specific project or initiative], and am inspired by the way you leverage technology to address real-world challenges.</w:t>
      </w:r>
    </w:p>
    <w:p>
      <w:pPr>
        <w:pStyle w:val="BodyText"/>
      </w:pPr>
      <w:r>
        <w:t xml:space="preserve">What excites me most about this opportunity is the chance to work on [specific aspect of the role, e.g., "developing scalable cloud solutions", "optimizing machine learning models", or "designing secure network infrastructures"]. My background in [relevant skill or experience] positions me to support these efforts while bringing fresh perspectives and a results-driven mindset.</w:t>
      </w:r>
    </w:p>
    <w:bookmarkEnd w:id="23"/>
    <w:bookmarkStart w:id="24" w:name="looking-ahead"/>
    <w:p>
      <w:pPr>
        <w:pStyle w:val="Heading2"/>
      </w:pPr>
      <w:r>
        <w:t xml:space="preserve">Looking Ahead</w:t>
      </w:r>
    </w:p>
    <w:p>
      <w:pPr>
        <w:pStyle w:val="FirstParagraph"/>
      </w:pPr>
      <w:r>
        <w:t xml:space="preserve">I am confident that my technical expertise, problem-solving abilities, and passion for innovation make me an ideal candidate for this role. I am particularly excited about the opportunity to contribute to [Company Name]’s mission in Argentina Buenos Aires, where the convergence of tradition and modernity creates a fertile ground for technological breakthroughs.</w:t>
      </w:r>
    </w:p>
    <w:p>
      <w:pPr>
        <w:pStyle w:val="BodyText"/>
      </w:pPr>
      <w:r>
        <w:t xml:space="preserve">Thank you for considering my application. I would be honored to discuss how my skills and experiences align with your needs. Please feel free to contact me at [your phone number] or [your email address] at your earliest convenience. I look forward to the possibility of contributing to the continued success of [Company Name] in Buenos Aires and beyond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Engineer Cover Letter - Buenos Aires, Argentina</dc:title>
  <dc:creator/>
  <dc:language>en</dc:language>
  <cp:keywords/>
  <dcterms:created xsi:type="dcterms:W3CDTF">2025-12-10T01:22:12Z</dcterms:created>
  <dcterms:modified xsi:type="dcterms:W3CDTF">2025-12-10T01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